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08</w:t>
      </w:r>
      <w:r>
        <w:t xml:space="preserve"> </w:t>
      </w:r>
      <w:r>
        <w:t xml:space="preserve">20:04: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08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TRU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20210108_200416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20210108_200416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20210108_200416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20210108_200416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20210108_200416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08T20:04:18Z</dcterms:created>
  <dcterms:modified xsi:type="dcterms:W3CDTF">2021-01-08T20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08 20:04:16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